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088C5" w14:textId="77777777" w:rsidR="004B3893" w:rsidRPr="00D07E70" w:rsidRDefault="004B3893" w:rsidP="00D07E70">
      <w:pPr>
        <w:spacing w:after="0" w:line="240" w:lineRule="auto"/>
        <w:ind w:right="181"/>
        <w:jc w:val="right"/>
        <w:outlineLvl w:val="0"/>
        <w:rPr>
          <w:b/>
          <w:bCs/>
          <w:sz w:val="24"/>
          <w:szCs w:val="24"/>
        </w:rPr>
      </w:pPr>
      <w:r w:rsidRPr="00D07E70">
        <w:rPr>
          <w:b/>
          <w:bCs/>
          <w:sz w:val="24"/>
          <w:szCs w:val="24"/>
        </w:rPr>
        <w:t>Załącznik nr 2</w:t>
      </w:r>
    </w:p>
    <w:p w14:paraId="407BDAD0" w14:textId="77777777" w:rsidR="004B3893" w:rsidRDefault="004B3893" w:rsidP="004B3893">
      <w:pPr>
        <w:spacing w:after="0" w:line="240" w:lineRule="auto"/>
        <w:ind w:right="181"/>
        <w:jc w:val="center"/>
        <w:outlineLvl w:val="0"/>
        <w:rPr>
          <w:b/>
          <w:bCs/>
          <w:sz w:val="24"/>
          <w:szCs w:val="24"/>
        </w:rPr>
      </w:pPr>
    </w:p>
    <w:p w14:paraId="6A8630F5" w14:textId="77777777" w:rsidR="004B3893" w:rsidRPr="00CD2E15" w:rsidRDefault="004B3893" w:rsidP="004B3893">
      <w:pPr>
        <w:spacing w:after="0" w:line="240" w:lineRule="auto"/>
        <w:ind w:right="181"/>
        <w:jc w:val="center"/>
        <w:outlineLvl w:val="0"/>
        <w:rPr>
          <w:b/>
          <w:bCs/>
          <w:sz w:val="24"/>
          <w:szCs w:val="24"/>
        </w:rPr>
      </w:pPr>
      <w:r w:rsidRPr="00CD2E15">
        <w:rPr>
          <w:b/>
          <w:bCs/>
          <w:sz w:val="24"/>
          <w:szCs w:val="24"/>
        </w:rPr>
        <w:t>FORMULARZ OCENY INDYWIDUALNEJ</w:t>
      </w:r>
    </w:p>
    <w:p w14:paraId="39110736" w14:textId="07C0A17A" w:rsidR="004B3893" w:rsidRPr="00CD2E15" w:rsidRDefault="004B3893" w:rsidP="004B3893">
      <w:pPr>
        <w:ind w:right="181"/>
        <w:jc w:val="center"/>
        <w:rPr>
          <w:rFonts w:cs="Arial"/>
          <w:b/>
          <w:bCs/>
          <w:color w:val="000000"/>
          <w:sz w:val="24"/>
          <w:szCs w:val="24"/>
        </w:rPr>
      </w:pPr>
      <w:r w:rsidRPr="00CD2E15">
        <w:rPr>
          <w:b/>
          <w:bCs/>
          <w:sz w:val="24"/>
          <w:szCs w:val="24"/>
        </w:rPr>
        <w:t xml:space="preserve">wniosku złożonego w ramach </w:t>
      </w:r>
      <w:r w:rsidR="008568DB">
        <w:rPr>
          <w:rFonts w:cs="Arial"/>
          <w:b/>
          <w:bCs/>
          <w:color w:val="000000"/>
          <w:sz w:val="24"/>
          <w:szCs w:val="24"/>
        </w:rPr>
        <w:t>konkursu</w:t>
      </w:r>
      <w:r w:rsidR="003268C9">
        <w:rPr>
          <w:rFonts w:cs="Arial"/>
          <w:b/>
          <w:bCs/>
          <w:color w:val="000000"/>
          <w:sz w:val="24"/>
          <w:szCs w:val="24"/>
        </w:rPr>
        <w:t xml:space="preserve"> ProScience</w:t>
      </w:r>
      <w:r w:rsidRPr="00CD2E15">
        <w:rPr>
          <w:rFonts w:cs="Arial"/>
          <w:b/>
          <w:bCs/>
          <w:color w:val="000000"/>
          <w:sz w:val="24"/>
          <w:szCs w:val="24"/>
        </w:rPr>
        <w:t xml:space="preserve"> - edycja </w:t>
      </w:r>
      <w:r w:rsidR="003268C9">
        <w:rPr>
          <w:rFonts w:cs="Arial"/>
          <w:b/>
          <w:bCs/>
          <w:color w:val="000000"/>
          <w:sz w:val="24"/>
          <w:szCs w:val="24"/>
        </w:rPr>
        <w:t>VI</w:t>
      </w:r>
      <w:r w:rsidR="00D47926">
        <w:rPr>
          <w:rFonts w:cs="Arial"/>
          <w:b/>
          <w:bCs/>
          <w:color w:val="000000"/>
          <w:sz w:val="24"/>
          <w:szCs w:val="24"/>
        </w:rPr>
        <w:t>I</w:t>
      </w:r>
    </w:p>
    <w:p w14:paraId="5D4E8525" w14:textId="77777777" w:rsidR="004B3893" w:rsidRPr="00CD2E15" w:rsidRDefault="004B3893" w:rsidP="004B3893">
      <w:pPr>
        <w:shd w:val="clear" w:color="auto" w:fill="FFFFFF"/>
        <w:spacing w:after="0" w:line="240" w:lineRule="auto"/>
        <w:rPr>
          <w:b/>
        </w:rPr>
      </w:pPr>
    </w:p>
    <w:p w14:paraId="2856D72D" w14:textId="77777777" w:rsidR="004B3893" w:rsidRPr="004B3893" w:rsidRDefault="004B3893" w:rsidP="004B3893">
      <w:pPr>
        <w:pStyle w:val="Tekstpodstawowywcity3"/>
        <w:spacing w:after="0" w:line="240" w:lineRule="auto"/>
        <w:ind w:left="181" w:right="-539" w:hanging="181"/>
        <w:outlineLvl w:val="0"/>
        <w:rPr>
          <w:b/>
          <w:bCs/>
          <w:iCs/>
          <w:sz w:val="22"/>
          <w:szCs w:val="22"/>
        </w:rPr>
      </w:pPr>
      <w:r w:rsidRPr="004B3893">
        <w:rPr>
          <w:b/>
          <w:bCs/>
          <w:iCs/>
          <w:sz w:val="22"/>
          <w:szCs w:val="22"/>
        </w:rPr>
        <w:t>A. Dane o wniosku</w:t>
      </w:r>
    </w:p>
    <w:tbl>
      <w:tblPr>
        <w:tblW w:w="9640" w:type="dxa"/>
        <w:tblInd w:w="-1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269"/>
        <w:gridCol w:w="7371"/>
      </w:tblGrid>
      <w:tr w:rsidR="004B3893" w:rsidRPr="00CD2E15" w14:paraId="1CF29BA8" w14:textId="77777777" w:rsidTr="00450C2E">
        <w:trPr>
          <w:trHeight w:val="588"/>
        </w:trPr>
        <w:tc>
          <w:tcPr>
            <w:tcW w:w="2269" w:type="dxa"/>
            <w:shd w:val="clear" w:color="auto" w:fill="D9D9D9"/>
            <w:vAlign w:val="center"/>
          </w:tcPr>
          <w:p w14:paraId="2689A10E" w14:textId="77777777" w:rsidR="004B3893" w:rsidRPr="004B3893" w:rsidRDefault="004B3893" w:rsidP="0055093E">
            <w:pPr>
              <w:pStyle w:val="Tekstpodstawowywcity3"/>
              <w:spacing w:after="0" w:line="240" w:lineRule="auto"/>
              <w:ind w:left="0" w:right="-539"/>
              <w:rPr>
                <w:iCs/>
                <w:sz w:val="22"/>
                <w:szCs w:val="22"/>
              </w:rPr>
            </w:pPr>
            <w:r w:rsidRPr="004B3893">
              <w:rPr>
                <w:iCs/>
                <w:sz w:val="22"/>
                <w:szCs w:val="22"/>
              </w:rPr>
              <w:t>Wnioskodawca</w:t>
            </w:r>
          </w:p>
        </w:tc>
        <w:tc>
          <w:tcPr>
            <w:tcW w:w="7371" w:type="dxa"/>
            <w:vAlign w:val="center"/>
          </w:tcPr>
          <w:p w14:paraId="5FA6CC25" w14:textId="77777777" w:rsidR="004B3893" w:rsidRPr="00CD2E15" w:rsidRDefault="004B3893" w:rsidP="0055093E">
            <w:pPr>
              <w:pStyle w:val="Tekstpodstawowywcity3"/>
              <w:spacing w:after="0" w:line="240" w:lineRule="auto"/>
              <w:ind w:left="0" w:right="-539"/>
              <w:rPr>
                <w:i/>
                <w:iCs/>
                <w:sz w:val="22"/>
                <w:szCs w:val="22"/>
              </w:rPr>
            </w:pPr>
          </w:p>
        </w:tc>
      </w:tr>
      <w:tr w:rsidR="004B3893" w:rsidRPr="00CD2E15" w14:paraId="53304961" w14:textId="77777777" w:rsidTr="00450C2E">
        <w:trPr>
          <w:trHeight w:val="551"/>
        </w:trPr>
        <w:tc>
          <w:tcPr>
            <w:tcW w:w="2269" w:type="dxa"/>
            <w:shd w:val="clear" w:color="auto" w:fill="D9D9D9"/>
            <w:vAlign w:val="center"/>
          </w:tcPr>
          <w:p w14:paraId="224A4B4F" w14:textId="77777777" w:rsidR="004B3893" w:rsidRPr="004B3893" w:rsidRDefault="004B3893" w:rsidP="0055093E">
            <w:pPr>
              <w:pStyle w:val="Tekstpodstawowywcity3"/>
              <w:spacing w:after="0" w:line="240" w:lineRule="auto"/>
              <w:ind w:left="0" w:right="-539"/>
              <w:rPr>
                <w:iCs/>
                <w:sz w:val="22"/>
                <w:szCs w:val="22"/>
              </w:rPr>
            </w:pPr>
            <w:r w:rsidRPr="004B3893">
              <w:rPr>
                <w:iCs/>
                <w:sz w:val="22"/>
                <w:szCs w:val="22"/>
              </w:rPr>
              <w:t>Tytuł wniosku</w:t>
            </w:r>
          </w:p>
        </w:tc>
        <w:tc>
          <w:tcPr>
            <w:tcW w:w="7371" w:type="dxa"/>
            <w:vAlign w:val="center"/>
          </w:tcPr>
          <w:p w14:paraId="1737CFEC" w14:textId="287D72F4" w:rsidR="004B3893" w:rsidRPr="00CD2E15" w:rsidRDefault="004B3893" w:rsidP="000267B1">
            <w:pPr>
              <w:pStyle w:val="Tekstpodstawowywcity3"/>
              <w:spacing w:after="0" w:line="240" w:lineRule="auto"/>
              <w:ind w:left="0" w:right="-539"/>
              <w:rPr>
                <w:i/>
                <w:iCs/>
                <w:sz w:val="22"/>
                <w:szCs w:val="22"/>
              </w:rPr>
            </w:pPr>
          </w:p>
        </w:tc>
      </w:tr>
    </w:tbl>
    <w:p w14:paraId="7E7BF45D" w14:textId="77777777" w:rsidR="004B3893" w:rsidRDefault="004B3893" w:rsidP="004B3893">
      <w:pPr>
        <w:pStyle w:val="Tekstpodstawowywcity3"/>
        <w:ind w:left="181" w:right="-539" w:hanging="181"/>
        <w:outlineLvl w:val="0"/>
        <w:rPr>
          <w:b/>
          <w:bCs/>
          <w:i/>
          <w:iCs/>
          <w:sz w:val="22"/>
          <w:szCs w:val="22"/>
        </w:rPr>
      </w:pPr>
    </w:p>
    <w:p w14:paraId="745A83BA" w14:textId="77777777" w:rsidR="004B3893" w:rsidRPr="004B3893" w:rsidRDefault="004B3893" w:rsidP="004B3893">
      <w:pPr>
        <w:pStyle w:val="Tekstpodstawowywcity3"/>
        <w:spacing w:after="0" w:line="240" w:lineRule="auto"/>
        <w:ind w:left="181" w:right="-539" w:hanging="181"/>
        <w:outlineLvl w:val="0"/>
        <w:rPr>
          <w:b/>
          <w:bCs/>
          <w:iCs/>
          <w:sz w:val="22"/>
          <w:szCs w:val="22"/>
        </w:rPr>
      </w:pPr>
      <w:r w:rsidRPr="004B3893">
        <w:rPr>
          <w:b/>
          <w:bCs/>
          <w:iCs/>
          <w:sz w:val="22"/>
          <w:szCs w:val="22"/>
        </w:rPr>
        <w:t>B. Kryteria merytoryczne</w:t>
      </w:r>
    </w:p>
    <w:tbl>
      <w:tblPr>
        <w:tblW w:w="9640" w:type="dxa"/>
        <w:tblInd w:w="-21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0"/>
        <w:gridCol w:w="5670"/>
        <w:gridCol w:w="1701"/>
        <w:gridCol w:w="1559"/>
      </w:tblGrid>
      <w:tr w:rsidR="004B3893" w:rsidRPr="00CD2E15" w14:paraId="1EBFCA37" w14:textId="77777777" w:rsidTr="0025115B">
        <w:trPr>
          <w:cantSplit/>
          <w:trHeight w:val="670"/>
          <w:tblHeader/>
        </w:trPr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  <w:shd w:val="clear" w:color="auto" w:fill="E0E0E0"/>
            <w:vAlign w:val="center"/>
          </w:tcPr>
          <w:p w14:paraId="4F7C5ECC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5670" w:type="dxa"/>
            <w:tcBorders>
              <w:top w:val="double" w:sz="4" w:space="0" w:color="auto"/>
              <w:bottom w:val="double" w:sz="4" w:space="0" w:color="auto"/>
            </w:tcBorders>
            <w:shd w:val="clear" w:color="auto" w:fill="E0E0E0"/>
            <w:vAlign w:val="center"/>
          </w:tcPr>
          <w:p w14:paraId="714D850F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  <w:r w:rsidRPr="00CD2E15">
              <w:rPr>
                <w:b/>
              </w:rPr>
              <w:t>KRYTERIUM</w:t>
            </w: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</w:tcBorders>
            <w:shd w:val="clear" w:color="auto" w:fill="E0E0E0"/>
            <w:vAlign w:val="center"/>
          </w:tcPr>
          <w:p w14:paraId="45F67F31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  <w:r w:rsidRPr="00CD2E15">
              <w:rPr>
                <w:b/>
              </w:rPr>
              <w:t>MAKS LICZBA PUNKTÓW</w:t>
            </w:r>
          </w:p>
        </w:tc>
        <w:tc>
          <w:tcPr>
            <w:tcW w:w="1559" w:type="dxa"/>
            <w:tcBorders>
              <w:top w:val="double" w:sz="4" w:space="0" w:color="auto"/>
              <w:bottom w:val="double" w:sz="4" w:space="0" w:color="auto"/>
            </w:tcBorders>
            <w:shd w:val="clear" w:color="auto" w:fill="E0E0E0"/>
            <w:vAlign w:val="center"/>
          </w:tcPr>
          <w:p w14:paraId="1C7A66A0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LICZBA PUNKTÓW PRZYZNA</w:t>
            </w:r>
            <w:r w:rsidRPr="00CD2E15">
              <w:rPr>
                <w:b/>
              </w:rPr>
              <w:t>NYCH</w:t>
            </w:r>
            <w:r w:rsidR="00696021">
              <w:rPr>
                <w:b/>
              </w:rPr>
              <w:t xml:space="preserve"> </w:t>
            </w:r>
          </w:p>
        </w:tc>
      </w:tr>
      <w:tr w:rsidR="004B3893" w:rsidRPr="00CD2E15" w14:paraId="6532BCD5" w14:textId="77777777" w:rsidTr="0025115B">
        <w:trPr>
          <w:cantSplit/>
          <w:trHeight w:val="677"/>
        </w:trPr>
        <w:tc>
          <w:tcPr>
            <w:tcW w:w="710" w:type="dxa"/>
            <w:vMerge w:val="restart"/>
            <w:tcBorders>
              <w:top w:val="double" w:sz="4" w:space="0" w:color="auto"/>
            </w:tcBorders>
            <w:vAlign w:val="center"/>
          </w:tcPr>
          <w:p w14:paraId="3EBD5B66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  <w:r w:rsidRPr="00CD2E15">
              <w:rPr>
                <w:b/>
              </w:rPr>
              <w:t>1.</w:t>
            </w:r>
          </w:p>
        </w:tc>
        <w:tc>
          <w:tcPr>
            <w:tcW w:w="5670" w:type="dxa"/>
            <w:tcBorders>
              <w:top w:val="double" w:sz="4" w:space="0" w:color="auto"/>
            </w:tcBorders>
            <w:vAlign w:val="center"/>
          </w:tcPr>
          <w:p w14:paraId="01683379" w14:textId="77777777" w:rsidR="004B3893" w:rsidRPr="00CD2E15" w:rsidRDefault="004B3893" w:rsidP="0055093E">
            <w:pPr>
              <w:spacing w:after="0" w:line="240" w:lineRule="auto"/>
            </w:pPr>
            <w:r w:rsidRPr="00CD2E15">
              <w:t>Wpływ inwestycji na rozwój badań naukowych lub prac rozwojowych prowadzonych przez wnioskodawcę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vAlign w:val="center"/>
          </w:tcPr>
          <w:p w14:paraId="158B4D26" w14:textId="77777777" w:rsidR="004B3893" w:rsidRPr="00CD2E15" w:rsidRDefault="004B3893" w:rsidP="0055093E">
            <w:pPr>
              <w:spacing w:after="0" w:line="240" w:lineRule="auto"/>
              <w:jc w:val="center"/>
            </w:pPr>
            <w:r>
              <w:t>25</w:t>
            </w:r>
            <w:r w:rsidRPr="00CD2E15">
              <w:t xml:space="preserve"> pkt</w:t>
            </w:r>
            <w:r>
              <w:t>.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vAlign w:val="center"/>
          </w:tcPr>
          <w:p w14:paraId="1C1B7A62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B3893" w:rsidRPr="00CD2E15" w14:paraId="57B00E00" w14:textId="77777777" w:rsidTr="0025115B">
        <w:trPr>
          <w:cantSplit/>
          <w:trHeight w:val="314"/>
        </w:trPr>
        <w:tc>
          <w:tcPr>
            <w:tcW w:w="710" w:type="dxa"/>
            <w:vMerge/>
            <w:vAlign w:val="center"/>
          </w:tcPr>
          <w:p w14:paraId="6683148D" w14:textId="77777777" w:rsidR="004B3893" w:rsidRPr="00CD2E15" w:rsidRDefault="004B3893" w:rsidP="0055093E">
            <w:pPr>
              <w:spacing w:after="0" w:line="240" w:lineRule="auto"/>
              <w:jc w:val="center"/>
            </w:pPr>
          </w:p>
        </w:tc>
        <w:tc>
          <w:tcPr>
            <w:tcW w:w="8930" w:type="dxa"/>
            <w:gridSpan w:val="3"/>
            <w:vAlign w:val="center"/>
          </w:tcPr>
          <w:p w14:paraId="7F9D7C22" w14:textId="2E41ABBC" w:rsidR="00AB18A3" w:rsidRPr="004B3893" w:rsidRDefault="004B3893" w:rsidP="0030377A">
            <w:pPr>
              <w:spacing w:line="240" w:lineRule="auto"/>
              <w:jc w:val="both"/>
              <w:rPr>
                <w:i/>
              </w:rPr>
            </w:pPr>
            <w:r w:rsidRPr="004B3893">
              <w:rPr>
                <w:i/>
              </w:rPr>
              <w:t>U</w:t>
            </w:r>
            <w:r w:rsidR="00AB18A3" w:rsidRPr="004B3893">
              <w:rPr>
                <w:i/>
              </w:rPr>
              <w:t xml:space="preserve">zasadnienie: </w:t>
            </w:r>
          </w:p>
        </w:tc>
      </w:tr>
      <w:tr w:rsidR="004B3893" w:rsidRPr="00CD2E15" w14:paraId="39CF185E" w14:textId="77777777" w:rsidTr="0025115B">
        <w:trPr>
          <w:cantSplit/>
          <w:trHeight w:val="248"/>
        </w:trPr>
        <w:tc>
          <w:tcPr>
            <w:tcW w:w="710" w:type="dxa"/>
            <w:vMerge w:val="restart"/>
            <w:vAlign w:val="center"/>
          </w:tcPr>
          <w:p w14:paraId="1815F456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  <w:r w:rsidRPr="00CD2E15">
              <w:rPr>
                <w:b/>
              </w:rPr>
              <w:t>2.</w:t>
            </w:r>
          </w:p>
        </w:tc>
        <w:tc>
          <w:tcPr>
            <w:tcW w:w="5670" w:type="dxa"/>
            <w:vAlign w:val="center"/>
          </w:tcPr>
          <w:p w14:paraId="1D4B5505" w14:textId="77777777" w:rsidR="004B3893" w:rsidRPr="00CD2E15" w:rsidRDefault="004B3893" w:rsidP="0055093E">
            <w:pPr>
              <w:spacing w:after="0" w:line="240" w:lineRule="auto"/>
            </w:pPr>
            <w:r>
              <w:t>Unikalność wnioskowanej aparatury badawczej</w:t>
            </w:r>
          </w:p>
        </w:tc>
        <w:tc>
          <w:tcPr>
            <w:tcW w:w="1701" w:type="dxa"/>
            <w:vAlign w:val="center"/>
          </w:tcPr>
          <w:p w14:paraId="6E09691F" w14:textId="77777777" w:rsidR="004B3893" w:rsidRPr="00CD2E15" w:rsidRDefault="00BC2C0B" w:rsidP="0055093E">
            <w:pPr>
              <w:spacing w:after="0" w:line="240" w:lineRule="auto"/>
              <w:jc w:val="center"/>
            </w:pPr>
            <w:r>
              <w:t>25</w:t>
            </w:r>
            <w:r w:rsidR="004B3893" w:rsidRPr="00CD2E15">
              <w:t xml:space="preserve"> pkt</w:t>
            </w:r>
            <w:r w:rsidR="004B3893">
              <w:t>.</w:t>
            </w:r>
          </w:p>
        </w:tc>
        <w:tc>
          <w:tcPr>
            <w:tcW w:w="1559" w:type="dxa"/>
            <w:vAlign w:val="center"/>
          </w:tcPr>
          <w:p w14:paraId="7A12AEF6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B3893" w:rsidRPr="00CD2E15" w14:paraId="162094FF" w14:textId="77777777" w:rsidTr="0025115B">
        <w:trPr>
          <w:cantSplit/>
          <w:trHeight w:val="391"/>
        </w:trPr>
        <w:tc>
          <w:tcPr>
            <w:tcW w:w="710" w:type="dxa"/>
            <w:vMerge/>
            <w:vAlign w:val="center"/>
          </w:tcPr>
          <w:p w14:paraId="58E69182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8930" w:type="dxa"/>
            <w:gridSpan w:val="3"/>
            <w:vAlign w:val="center"/>
          </w:tcPr>
          <w:p w14:paraId="4E7C6AF8" w14:textId="402D8B31" w:rsidR="004B3893" w:rsidRPr="004B3893" w:rsidRDefault="004B3893" w:rsidP="007F6483">
            <w:pPr>
              <w:spacing w:line="240" w:lineRule="auto"/>
              <w:jc w:val="both"/>
              <w:rPr>
                <w:b/>
                <w:i/>
              </w:rPr>
            </w:pPr>
            <w:r w:rsidRPr="004B3893">
              <w:rPr>
                <w:i/>
              </w:rPr>
              <w:t xml:space="preserve">Uzasadnienie: </w:t>
            </w:r>
          </w:p>
        </w:tc>
      </w:tr>
      <w:tr w:rsidR="004B3893" w:rsidRPr="00CD2E15" w14:paraId="281CD33E" w14:textId="77777777" w:rsidTr="0025115B">
        <w:trPr>
          <w:cantSplit/>
          <w:trHeight w:val="290"/>
        </w:trPr>
        <w:tc>
          <w:tcPr>
            <w:tcW w:w="710" w:type="dxa"/>
            <w:vMerge w:val="restart"/>
            <w:vAlign w:val="center"/>
          </w:tcPr>
          <w:p w14:paraId="7B00B980" w14:textId="77777777" w:rsidR="004B3893" w:rsidRPr="00CD2E15" w:rsidRDefault="004B3893" w:rsidP="0055093E">
            <w:pPr>
              <w:spacing w:after="0" w:line="240" w:lineRule="auto"/>
              <w:jc w:val="center"/>
            </w:pPr>
            <w:r w:rsidRPr="00CD2E15">
              <w:rPr>
                <w:b/>
              </w:rPr>
              <w:t>3.</w:t>
            </w:r>
          </w:p>
        </w:tc>
        <w:tc>
          <w:tcPr>
            <w:tcW w:w="5670" w:type="dxa"/>
            <w:vAlign w:val="center"/>
          </w:tcPr>
          <w:p w14:paraId="65D94C8C" w14:textId="77777777" w:rsidR="004B3893" w:rsidRPr="00CD2E15" w:rsidRDefault="004B3893" w:rsidP="0055093E">
            <w:pPr>
              <w:spacing w:after="0" w:line="240" w:lineRule="auto"/>
            </w:pPr>
            <w:r w:rsidRPr="00CD2E15">
              <w:t>Stopień wykorzystania inwestycji do realizacji badań naukowych lub prac rozwojowych przez wnioskodawcę</w:t>
            </w:r>
          </w:p>
        </w:tc>
        <w:tc>
          <w:tcPr>
            <w:tcW w:w="1701" w:type="dxa"/>
            <w:vAlign w:val="center"/>
          </w:tcPr>
          <w:p w14:paraId="5C5A8A2C" w14:textId="77777777" w:rsidR="004B3893" w:rsidRPr="00CD2E15" w:rsidRDefault="004B3893" w:rsidP="0055093E">
            <w:pPr>
              <w:spacing w:after="0" w:line="240" w:lineRule="auto"/>
              <w:jc w:val="center"/>
            </w:pPr>
            <w:r>
              <w:t>15</w:t>
            </w:r>
            <w:r w:rsidRPr="00CD2E15">
              <w:t xml:space="preserve"> pkt</w:t>
            </w:r>
            <w:r>
              <w:t>.</w:t>
            </w:r>
          </w:p>
        </w:tc>
        <w:tc>
          <w:tcPr>
            <w:tcW w:w="1559" w:type="dxa"/>
            <w:vAlign w:val="center"/>
          </w:tcPr>
          <w:p w14:paraId="1873A8BB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B3893" w:rsidRPr="00CD2E15" w14:paraId="4A41C754" w14:textId="77777777" w:rsidTr="0025115B">
        <w:trPr>
          <w:cantSplit/>
          <w:trHeight w:val="383"/>
        </w:trPr>
        <w:tc>
          <w:tcPr>
            <w:tcW w:w="710" w:type="dxa"/>
            <w:vMerge/>
            <w:vAlign w:val="center"/>
          </w:tcPr>
          <w:p w14:paraId="74E0CC09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8930" w:type="dxa"/>
            <w:gridSpan w:val="3"/>
            <w:vAlign w:val="center"/>
          </w:tcPr>
          <w:p w14:paraId="7A347A39" w14:textId="3378E673" w:rsidR="006C2F4E" w:rsidRPr="004B3893" w:rsidRDefault="004B3893" w:rsidP="003268C9">
            <w:pPr>
              <w:spacing w:line="240" w:lineRule="auto"/>
              <w:rPr>
                <w:i/>
              </w:rPr>
            </w:pPr>
            <w:r w:rsidRPr="004B3893">
              <w:rPr>
                <w:i/>
              </w:rPr>
              <w:t xml:space="preserve">Uzasadnienie: </w:t>
            </w:r>
          </w:p>
        </w:tc>
      </w:tr>
      <w:tr w:rsidR="004B3893" w:rsidRPr="00CD2E15" w14:paraId="5D842706" w14:textId="77777777" w:rsidTr="0025115B">
        <w:trPr>
          <w:cantSplit/>
          <w:trHeight w:val="583"/>
        </w:trPr>
        <w:tc>
          <w:tcPr>
            <w:tcW w:w="710" w:type="dxa"/>
            <w:vMerge w:val="restart"/>
            <w:vAlign w:val="center"/>
          </w:tcPr>
          <w:p w14:paraId="5888CDA3" w14:textId="77777777" w:rsidR="004B3893" w:rsidRPr="00CD2E15" w:rsidRDefault="004B3893" w:rsidP="0055093E">
            <w:pPr>
              <w:spacing w:after="0" w:line="240" w:lineRule="auto"/>
              <w:jc w:val="center"/>
            </w:pPr>
            <w:r w:rsidRPr="00CD2E15">
              <w:rPr>
                <w:b/>
                <w:bCs/>
              </w:rPr>
              <w:t>4.</w:t>
            </w:r>
          </w:p>
        </w:tc>
        <w:tc>
          <w:tcPr>
            <w:tcW w:w="5670" w:type="dxa"/>
            <w:vAlign w:val="center"/>
          </w:tcPr>
          <w:p w14:paraId="1345C42E" w14:textId="77777777" w:rsidR="004B3893" w:rsidRPr="00CD2E15" w:rsidRDefault="004B3893" w:rsidP="0055093E">
            <w:pPr>
              <w:spacing w:after="0" w:line="240" w:lineRule="auto"/>
            </w:pPr>
            <w:r w:rsidRPr="00CD2E15">
              <w:t>Możliwość praktycznego wykorzystania badań naukowych lub prac rozwojowych, które będą przeprowadzone z wykorzystaniem inwestycji</w:t>
            </w:r>
          </w:p>
        </w:tc>
        <w:tc>
          <w:tcPr>
            <w:tcW w:w="1701" w:type="dxa"/>
            <w:vAlign w:val="center"/>
          </w:tcPr>
          <w:p w14:paraId="7683C3A4" w14:textId="77777777" w:rsidR="004B3893" w:rsidRPr="00CD2E15" w:rsidRDefault="004B3893" w:rsidP="0055093E">
            <w:pPr>
              <w:spacing w:after="0" w:line="240" w:lineRule="auto"/>
              <w:jc w:val="center"/>
            </w:pPr>
            <w:r w:rsidRPr="00CD2E15">
              <w:t>10 pkt</w:t>
            </w:r>
            <w:r>
              <w:t>.</w:t>
            </w:r>
          </w:p>
        </w:tc>
        <w:tc>
          <w:tcPr>
            <w:tcW w:w="1559" w:type="dxa"/>
            <w:vAlign w:val="center"/>
          </w:tcPr>
          <w:p w14:paraId="37F56DDA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4B3893" w:rsidRPr="00CD2E15" w14:paraId="19C7BC1D" w14:textId="77777777" w:rsidTr="0025115B">
        <w:trPr>
          <w:cantSplit/>
          <w:trHeight w:val="391"/>
        </w:trPr>
        <w:tc>
          <w:tcPr>
            <w:tcW w:w="710" w:type="dxa"/>
            <w:vMerge/>
            <w:vAlign w:val="center"/>
          </w:tcPr>
          <w:p w14:paraId="31DA016C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8930" w:type="dxa"/>
            <w:gridSpan w:val="3"/>
            <w:vAlign w:val="center"/>
          </w:tcPr>
          <w:p w14:paraId="5A4B6753" w14:textId="58B05C80" w:rsidR="00B7338F" w:rsidRPr="00B7338F" w:rsidRDefault="004B3893" w:rsidP="003268C9">
            <w:pPr>
              <w:spacing w:line="240" w:lineRule="auto"/>
              <w:rPr>
                <w:i/>
              </w:rPr>
            </w:pPr>
            <w:r w:rsidRPr="004B3893">
              <w:rPr>
                <w:i/>
              </w:rPr>
              <w:t xml:space="preserve">Uzasadnienie: </w:t>
            </w:r>
          </w:p>
        </w:tc>
      </w:tr>
      <w:tr w:rsidR="004B3893" w:rsidRPr="00CD2E15" w14:paraId="44C2C023" w14:textId="77777777" w:rsidTr="0025115B">
        <w:trPr>
          <w:cantSplit/>
          <w:trHeight w:val="487"/>
        </w:trPr>
        <w:tc>
          <w:tcPr>
            <w:tcW w:w="710" w:type="dxa"/>
            <w:vMerge w:val="restart"/>
            <w:vAlign w:val="center"/>
          </w:tcPr>
          <w:p w14:paraId="1E8859A9" w14:textId="77777777" w:rsidR="004B3893" w:rsidRPr="00CD2E15" w:rsidRDefault="004B3893" w:rsidP="0055093E">
            <w:pPr>
              <w:spacing w:after="0" w:line="240" w:lineRule="auto"/>
              <w:jc w:val="center"/>
            </w:pPr>
            <w:r w:rsidRPr="00CD2E15">
              <w:rPr>
                <w:b/>
              </w:rPr>
              <w:t>5.</w:t>
            </w:r>
          </w:p>
        </w:tc>
        <w:tc>
          <w:tcPr>
            <w:tcW w:w="5670" w:type="dxa"/>
            <w:vAlign w:val="center"/>
          </w:tcPr>
          <w:p w14:paraId="6FE479EA" w14:textId="77777777" w:rsidR="004B3893" w:rsidRPr="00CD2E15" w:rsidRDefault="004B3893" w:rsidP="0055093E">
            <w:pPr>
              <w:spacing w:after="0" w:line="240" w:lineRule="auto"/>
            </w:pPr>
            <w:r>
              <w:t>Udział własny wnioskodawcy w finansowaniu zakupu aparatury badawczej</w:t>
            </w:r>
          </w:p>
        </w:tc>
        <w:tc>
          <w:tcPr>
            <w:tcW w:w="1701" w:type="dxa"/>
            <w:vAlign w:val="center"/>
          </w:tcPr>
          <w:p w14:paraId="2B25F7D3" w14:textId="77777777" w:rsidR="004B3893" w:rsidRPr="00CD2E15" w:rsidRDefault="00BC2C0B" w:rsidP="0055093E">
            <w:pPr>
              <w:spacing w:after="0" w:line="240" w:lineRule="auto"/>
              <w:jc w:val="center"/>
            </w:pPr>
            <w:r>
              <w:t>5</w:t>
            </w:r>
            <w:r w:rsidR="004B3893" w:rsidRPr="00CD2E15">
              <w:t xml:space="preserve"> pkt</w:t>
            </w:r>
            <w:r w:rsidR="004B3893">
              <w:t>.</w:t>
            </w:r>
          </w:p>
        </w:tc>
        <w:tc>
          <w:tcPr>
            <w:tcW w:w="1559" w:type="dxa"/>
            <w:vAlign w:val="center"/>
          </w:tcPr>
          <w:p w14:paraId="6AA13031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B3893" w:rsidRPr="00CD2E15" w14:paraId="0CA3922F" w14:textId="77777777" w:rsidTr="0025115B">
        <w:trPr>
          <w:cantSplit/>
          <w:trHeight w:val="246"/>
        </w:trPr>
        <w:tc>
          <w:tcPr>
            <w:tcW w:w="710" w:type="dxa"/>
            <w:vMerge/>
            <w:vAlign w:val="center"/>
          </w:tcPr>
          <w:p w14:paraId="7E51CD9C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8930" w:type="dxa"/>
            <w:gridSpan w:val="3"/>
            <w:vAlign w:val="center"/>
          </w:tcPr>
          <w:p w14:paraId="4E040E40" w14:textId="7BF748CA" w:rsidR="00A71707" w:rsidRPr="003268C9" w:rsidRDefault="004B3893" w:rsidP="0055093E">
            <w:pPr>
              <w:spacing w:line="240" w:lineRule="auto"/>
              <w:rPr>
                <w:i/>
              </w:rPr>
            </w:pPr>
            <w:r w:rsidRPr="004B3893">
              <w:rPr>
                <w:i/>
              </w:rPr>
              <w:t xml:space="preserve">Uzasadnienie: </w:t>
            </w:r>
          </w:p>
        </w:tc>
      </w:tr>
      <w:tr w:rsidR="004B3893" w:rsidRPr="00CD2E15" w14:paraId="19FEE137" w14:textId="77777777" w:rsidTr="0025115B">
        <w:trPr>
          <w:cantSplit/>
          <w:trHeight w:val="641"/>
        </w:trPr>
        <w:tc>
          <w:tcPr>
            <w:tcW w:w="710" w:type="dxa"/>
            <w:vMerge w:val="restart"/>
            <w:vAlign w:val="center"/>
          </w:tcPr>
          <w:p w14:paraId="7A2BBBE2" w14:textId="77777777" w:rsidR="004B3893" w:rsidRPr="00CD2E15" w:rsidRDefault="004B3893" w:rsidP="0055093E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 w:rsidRPr="00CD2E15">
              <w:rPr>
                <w:b/>
              </w:rPr>
              <w:t>6.</w:t>
            </w:r>
          </w:p>
        </w:tc>
        <w:tc>
          <w:tcPr>
            <w:tcW w:w="5670" w:type="dxa"/>
            <w:vAlign w:val="center"/>
          </w:tcPr>
          <w:p w14:paraId="7AD3D0BF" w14:textId="77777777" w:rsidR="004B3893" w:rsidRPr="00CD2E15" w:rsidRDefault="004B3893" w:rsidP="0055093E">
            <w:pPr>
              <w:autoSpaceDE w:val="0"/>
              <w:autoSpaceDN w:val="0"/>
              <w:adjustRightInd w:val="0"/>
              <w:spacing w:after="0" w:line="240" w:lineRule="auto"/>
            </w:pPr>
            <w:r w:rsidRPr="00CD2E15">
              <w:t>Zdolność wnioskodawcy do samodzielnego pokrycia kosztów utrzymania przedmiotu inwestycji, w tym kosztów bieżących i serwisowych</w:t>
            </w:r>
          </w:p>
        </w:tc>
        <w:tc>
          <w:tcPr>
            <w:tcW w:w="1701" w:type="dxa"/>
            <w:vAlign w:val="center"/>
          </w:tcPr>
          <w:p w14:paraId="2AFC3523" w14:textId="77777777" w:rsidR="004B3893" w:rsidRPr="00CD2E15" w:rsidRDefault="004B3893" w:rsidP="0055093E">
            <w:pPr>
              <w:spacing w:after="0" w:line="240" w:lineRule="auto"/>
              <w:jc w:val="center"/>
            </w:pPr>
            <w:r w:rsidRPr="00CD2E15">
              <w:t>10 pkt</w:t>
            </w:r>
            <w:r>
              <w:t>.</w:t>
            </w:r>
          </w:p>
        </w:tc>
        <w:tc>
          <w:tcPr>
            <w:tcW w:w="1559" w:type="dxa"/>
            <w:vAlign w:val="center"/>
          </w:tcPr>
          <w:p w14:paraId="288F3C09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4B3893" w:rsidRPr="00CD2E15" w14:paraId="75F9C7DE" w14:textId="77777777" w:rsidTr="0025115B">
        <w:trPr>
          <w:cantSplit/>
          <w:trHeight w:val="368"/>
        </w:trPr>
        <w:tc>
          <w:tcPr>
            <w:tcW w:w="710" w:type="dxa"/>
            <w:vMerge/>
            <w:vAlign w:val="center"/>
          </w:tcPr>
          <w:p w14:paraId="6212BA71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8930" w:type="dxa"/>
            <w:gridSpan w:val="3"/>
            <w:vAlign w:val="center"/>
          </w:tcPr>
          <w:p w14:paraId="6AB9D3A8" w14:textId="6A19D46D" w:rsidR="004B3893" w:rsidRPr="004B3893" w:rsidRDefault="004B3893" w:rsidP="000D1FBE">
            <w:pPr>
              <w:jc w:val="both"/>
              <w:rPr>
                <w:i/>
              </w:rPr>
            </w:pPr>
            <w:r w:rsidRPr="004B3893">
              <w:rPr>
                <w:i/>
              </w:rPr>
              <w:t xml:space="preserve">Uzasadnienie: </w:t>
            </w:r>
          </w:p>
        </w:tc>
      </w:tr>
      <w:tr w:rsidR="004B3893" w:rsidRPr="00CD2E15" w14:paraId="63ACB144" w14:textId="77777777" w:rsidTr="0025115B">
        <w:trPr>
          <w:cantSplit/>
          <w:trHeight w:val="446"/>
        </w:trPr>
        <w:tc>
          <w:tcPr>
            <w:tcW w:w="710" w:type="dxa"/>
            <w:vMerge w:val="restart"/>
            <w:vAlign w:val="center"/>
          </w:tcPr>
          <w:p w14:paraId="0A7588D0" w14:textId="77777777" w:rsidR="004B3893" w:rsidRPr="00CD2E15" w:rsidRDefault="004B3893" w:rsidP="0055093E">
            <w:pPr>
              <w:spacing w:after="0" w:line="240" w:lineRule="auto"/>
              <w:jc w:val="center"/>
            </w:pPr>
            <w:r w:rsidRPr="00CD2E15">
              <w:rPr>
                <w:b/>
                <w:bCs/>
              </w:rPr>
              <w:t>7.</w:t>
            </w:r>
          </w:p>
        </w:tc>
        <w:tc>
          <w:tcPr>
            <w:tcW w:w="5670" w:type="dxa"/>
            <w:vAlign w:val="center"/>
          </w:tcPr>
          <w:p w14:paraId="5A0E3C19" w14:textId="77777777" w:rsidR="004B3893" w:rsidRPr="00032347" w:rsidRDefault="004B3893" w:rsidP="0055093E">
            <w:pPr>
              <w:spacing w:after="0" w:line="240" w:lineRule="auto"/>
            </w:pPr>
            <w:r w:rsidRPr="00032347">
              <w:t>Planowany sposób wykorzystania aparatury po zakończeniu realizacji projektu badawczego</w:t>
            </w:r>
          </w:p>
        </w:tc>
        <w:tc>
          <w:tcPr>
            <w:tcW w:w="1701" w:type="dxa"/>
            <w:vAlign w:val="center"/>
          </w:tcPr>
          <w:p w14:paraId="6F246F2F" w14:textId="77777777" w:rsidR="004B3893" w:rsidRPr="00CD2E15" w:rsidRDefault="004B3893" w:rsidP="0055093E">
            <w:pPr>
              <w:spacing w:after="0" w:line="240" w:lineRule="auto"/>
              <w:jc w:val="center"/>
            </w:pPr>
            <w:r w:rsidRPr="00CD2E15">
              <w:t>10 pkt</w:t>
            </w:r>
            <w:r>
              <w:t>.</w:t>
            </w:r>
          </w:p>
        </w:tc>
        <w:tc>
          <w:tcPr>
            <w:tcW w:w="1559" w:type="dxa"/>
            <w:vAlign w:val="center"/>
          </w:tcPr>
          <w:p w14:paraId="63CA51B0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4B3893" w:rsidRPr="00CD2E15" w14:paraId="57AFE43C" w14:textId="77777777" w:rsidTr="0025115B">
        <w:trPr>
          <w:cantSplit/>
          <w:trHeight w:val="454"/>
        </w:trPr>
        <w:tc>
          <w:tcPr>
            <w:tcW w:w="710" w:type="dxa"/>
            <w:vMerge/>
            <w:vAlign w:val="center"/>
          </w:tcPr>
          <w:p w14:paraId="73195FDB" w14:textId="77777777" w:rsidR="004B3893" w:rsidRPr="00CD2E15" w:rsidRDefault="004B3893" w:rsidP="0055093E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8930" w:type="dxa"/>
            <w:gridSpan w:val="3"/>
            <w:vAlign w:val="center"/>
          </w:tcPr>
          <w:p w14:paraId="29AFC89C" w14:textId="5A221F5B" w:rsidR="000D1FBE" w:rsidRPr="004B3893" w:rsidRDefault="004B3893" w:rsidP="00894D1E">
            <w:pPr>
              <w:spacing w:line="240" w:lineRule="auto"/>
              <w:jc w:val="both"/>
              <w:rPr>
                <w:i/>
              </w:rPr>
            </w:pPr>
            <w:r w:rsidRPr="004B3893">
              <w:rPr>
                <w:i/>
              </w:rPr>
              <w:t xml:space="preserve">Uzasadnienie: </w:t>
            </w:r>
          </w:p>
        </w:tc>
      </w:tr>
    </w:tbl>
    <w:p w14:paraId="11D3AA4A" w14:textId="77777777" w:rsidR="004B3893" w:rsidRDefault="004B3893" w:rsidP="004B3893">
      <w:pPr>
        <w:pStyle w:val="Tekstpodstawowywcity3"/>
        <w:ind w:left="181" w:right="-539" w:hanging="181"/>
        <w:outlineLvl w:val="0"/>
        <w:rPr>
          <w:b/>
          <w:bCs/>
          <w:i/>
          <w:iCs/>
          <w:sz w:val="22"/>
          <w:szCs w:val="22"/>
        </w:rPr>
      </w:pPr>
    </w:p>
    <w:p w14:paraId="0038A038" w14:textId="77777777" w:rsidR="004B3893" w:rsidRPr="004B3893" w:rsidRDefault="004B3893" w:rsidP="004B3893">
      <w:pPr>
        <w:pStyle w:val="Tekstpodstawowywcity3"/>
        <w:spacing w:after="0" w:line="240" w:lineRule="auto"/>
        <w:ind w:left="181" w:right="-539" w:hanging="181"/>
        <w:outlineLvl w:val="0"/>
        <w:rPr>
          <w:b/>
          <w:bCs/>
          <w:iCs/>
          <w:sz w:val="22"/>
          <w:szCs w:val="22"/>
        </w:rPr>
      </w:pPr>
      <w:r w:rsidRPr="004B3893">
        <w:rPr>
          <w:b/>
          <w:bCs/>
          <w:iCs/>
          <w:sz w:val="22"/>
          <w:szCs w:val="22"/>
        </w:rPr>
        <w:t>C. Ocena końcowa projektu</w:t>
      </w:r>
    </w:p>
    <w:tbl>
      <w:tblPr>
        <w:tblW w:w="9640" w:type="dxa"/>
        <w:tblInd w:w="-1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2804"/>
        <w:gridCol w:w="6836"/>
      </w:tblGrid>
      <w:tr w:rsidR="004B3893" w:rsidRPr="00CD2E15" w14:paraId="6EC2ED7F" w14:textId="77777777" w:rsidTr="0055093E">
        <w:trPr>
          <w:trHeight w:val="457"/>
        </w:trPr>
        <w:tc>
          <w:tcPr>
            <w:tcW w:w="2804" w:type="dxa"/>
            <w:shd w:val="pct15" w:color="auto" w:fill="auto"/>
            <w:vAlign w:val="center"/>
          </w:tcPr>
          <w:p w14:paraId="176734D3" w14:textId="77777777" w:rsidR="004B3893" w:rsidRPr="004B3893" w:rsidRDefault="004B3893" w:rsidP="0055093E">
            <w:pPr>
              <w:pStyle w:val="Tekstpodstawowywcity3"/>
              <w:spacing w:after="0" w:line="240" w:lineRule="auto"/>
              <w:ind w:left="0"/>
              <w:rPr>
                <w:b/>
                <w:iCs/>
                <w:sz w:val="22"/>
                <w:szCs w:val="22"/>
              </w:rPr>
            </w:pPr>
            <w:r w:rsidRPr="004B3893">
              <w:rPr>
                <w:b/>
                <w:iCs/>
                <w:sz w:val="22"/>
                <w:szCs w:val="22"/>
              </w:rPr>
              <w:t>Łączna liczba punktów</w:t>
            </w:r>
          </w:p>
        </w:tc>
        <w:tc>
          <w:tcPr>
            <w:tcW w:w="6836" w:type="dxa"/>
            <w:vAlign w:val="center"/>
          </w:tcPr>
          <w:p w14:paraId="6D624A22" w14:textId="77777777" w:rsidR="004B3893" w:rsidRPr="004B3893" w:rsidRDefault="004B3893" w:rsidP="0055093E">
            <w:pPr>
              <w:pStyle w:val="Tekstpodstawowywcity3"/>
              <w:spacing w:after="0" w:line="240" w:lineRule="auto"/>
              <w:ind w:left="0"/>
              <w:jc w:val="center"/>
              <w:rPr>
                <w:b/>
                <w:iCs/>
                <w:sz w:val="22"/>
                <w:szCs w:val="22"/>
              </w:rPr>
            </w:pPr>
          </w:p>
        </w:tc>
      </w:tr>
    </w:tbl>
    <w:p w14:paraId="471E09D0" w14:textId="77777777" w:rsidR="00316BFD" w:rsidRPr="005E687D" w:rsidRDefault="00316BFD" w:rsidP="004B3893">
      <w:pPr>
        <w:spacing w:after="0" w:line="240" w:lineRule="auto"/>
        <w:jc w:val="both"/>
        <w:rPr>
          <w:sz w:val="24"/>
          <w:szCs w:val="24"/>
        </w:rPr>
      </w:pPr>
    </w:p>
    <w:sectPr w:rsidR="00316BFD" w:rsidRPr="005E687D" w:rsidSect="001A31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61823B" w14:textId="77777777" w:rsidR="001A3184" w:rsidRDefault="001A3184" w:rsidP="003D0E6C">
      <w:pPr>
        <w:spacing w:after="0" w:line="240" w:lineRule="auto"/>
      </w:pPr>
      <w:r>
        <w:separator/>
      </w:r>
    </w:p>
  </w:endnote>
  <w:endnote w:type="continuationSeparator" w:id="0">
    <w:p w14:paraId="44BAAAD4" w14:textId="77777777" w:rsidR="001A3184" w:rsidRDefault="001A3184" w:rsidP="003D0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F72AB" w14:textId="77777777" w:rsidR="001A3184" w:rsidRDefault="001A3184" w:rsidP="003D0E6C">
      <w:pPr>
        <w:spacing w:after="0" w:line="240" w:lineRule="auto"/>
      </w:pPr>
      <w:r>
        <w:separator/>
      </w:r>
    </w:p>
  </w:footnote>
  <w:footnote w:type="continuationSeparator" w:id="0">
    <w:p w14:paraId="17814E73" w14:textId="77777777" w:rsidR="001A3184" w:rsidRDefault="001A3184" w:rsidP="003D0E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824B09"/>
    <w:multiLevelType w:val="hybridMultilevel"/>
    <w:tmpl w:val="F114123A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7F2CA5"/>
    <w:multiLevelType w:val="hybridMultilevel"/>
    <w:tmpl w:val="8AEE6E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D2570"/>
    <w:multiLevelType w:val="hybridMultilevel"/>
    <w:tmpl w:val="F9FAAC84"/>
    <w:lvl w:ilvl="0" w:tplc="AE72004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2319DC"/>
    <w:multiLevelType w:val="hybridMultilevel"/>
    <w:tmpl w:val="89BA21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D12995"/>
    <w:multiLevelType w:val="hybridMultilevel"/>
    <w:tmpl w:val="DD42B3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75AFA"/>
    <w:multiLevelType w:val="hybridMultilevel"/>
    <w:tmpl w:val="F114123A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12859434">
    <w:abstractNumId w:val="4"/>
  </w:num>
  <w:num w:numId="2" w16cid:durableId="1461846226">
    <w:abstractNumId w:val="3"/>
  </w:num>
  <w:num w:numId="3" w16cid:durableId="129439205">
    <w:abstractNumId w:val="2"/>
  </w:num>
  <w:num w:numId="4" w16cid:durableId="1469012961">
    <w:abstractNumId w:val="5"/>
  </w:num>
  <w:num w:numId="5" w16cid:durableId="1411270754">
    <w:abstractNumId w:val="0"/>
  </w:num>
  <w:num w:numId="6" w16cid:durableId="1547327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MDA0NzE0NDI1NDNW0lEKTi0uzszPAykwNKgFAJhX6nMtAAAA"/>
  </w:docVars>
  <w:rsids>
    <w:rsidRoot w:val="003D0E6C"/>
    <w:rsid w:val="0000649A"/>
    <w:rsid w:val="000267B1"/>
    <w:rsid w:val="000443B9"/>
    <w:rsid w:val="00051C9E"/>
    <w:rsid w:val="00053495"/>
    <w:rsid w:val="00060B4B"/>
    <w:rsid w:val="000742CE"/>
    <w:rsid w:val="0007798E"/>
    <w:rsid w:val="00082CD6"/>
    <w:rsid w:val="000D1FBE"/>
    <w:rsid w:val="000E5822"/>
    <w:rsid w:val="00101A58"/>
    <w:rsid w:val="00102D1D"/>
    <w:rsid w:val="001109F9"/>
    <w:rsid w:val="00124C14"/>
    <w:rsid w:val="001268E1"/>
    <w:rsid w:val="00132DA3"/>
    <w:rsid w:val="00140393"/>
    <w:rsid w:val="001529F1"/>
    <w:rsid w:val="0016032D"/>
    <w:rsid w:val="00160D90"/>
    <w:rsid w:val="001774E6"/>
    <w:rsid w:val="00187336"/>
    <w:rsid w:val="001A2F7F"/>
    <w:rsid w:val="001A3184"/>
    <w:rsid w:val="001A6F8D"/>
    <w:rsid w:val="001D5FC0"/>
    <w:rsid w:val="001F2547"/>
    <w:rsid w:val="0021098E"/>
    <w:rsid w:val="002118A3"/>
    <w:rsid w:val="0021737A"/>
    <w:rsid w:val="0022543F"/>
    <w:rsid w:val="002257EE"/>
    <w:rsid w:val="00241CC5"/>
    <w:rsid w:val="00245E5E"/>
    <w:rsid w:val="00246EB6"/>
    <w:rsid w:val="0025115B"/>
    <w:rsid w:val="00291203"/>
    <w:rsid w:val="002A3FFD"/>
    <w:rsid w:val="002C57C2"/>
    <w:rsid w:val="002E2338"/>
    <w:rsid w:val="0030377A"/>
    <w:rsid w:val="00311B2D"/>
    <w:rsid w:val="00316BFD"/>
    <w:rsid w:val="003268C9"/>
    <w:rsid w:val="0033222E"/>
    <w:rsid w:val="00353F6C"/>
    <w:rsid w:val="00363A69"/>
    <w:rsid w:val="00374010"/>
    <w:rsid w:val="00386CE2"/>
    <w:rsid w:val="003A0523"/>
    <w:rsid w:val="003D0E6C"/>
    <w:rsid w:val="003E17B7"/>
    <w:rsid w:val="003E4418"/>
    <w:rsid w:val="003F7FB8"/>
    <w:rsid w:val="00410599"/>
    <w:rsid w:val="004130C3"/>
    <w:rsid w:val="0042127B"/>
    <w:rsid w:val="004310A3"/>
    <w:rsid w:val="00440473"/>
    <w:rsid w:val="00444B7A"/>
    <w:rsid w:val="00450C2E"/>
    <w:rsid w:val="00455A43"/>
    <w:rsid w:val="004569BF"/>
    <w:rsid w:val="00470539"/>
    <w:rsid w:val="004759F2"/>
    <w:rsid w:val="00482A95"/>
    <w:rsid w:val="004A419F"/>
    <w:rsid w:val="004B3893"/>
    <w:rsid w:val="004B49D5"/>
    <w:rsid w:val="00504035"/>
    <w:rsid w:val="00506691"/>
    <w:rsid w:val="00507F28"/>
    <w:rsid w:val="00530277"/>
    <w:rsid w:val="0055093E"/>
    <w:rsid w:val="00572D03"/>
    <w:rsid w:val="00576CD8"/>
    <w:rsid w:val="005949DC"/>
    <w:rsid w:val="00594C73"/>
    <w:rsid w:val="005C43A3"/>
    <w:rsid w:val="005C6E19"/>
    <w:rsid w:val="005D1224"/>
    <w:rsid w:val="005D5CA9"/>
    <w:rsid w:val="005E1A32"/>
    <w:rsid w:val="005E687D"/>
    <w:rsid w:val="00607043"/>
    <w:rsid w:val="0061173B"/>
    <w:rsid w:val="006220B4"/>
    <w:rsid w:val="00635501"/>
    <w:rsid w:val="0064326C"/>
    <w:rsid w:val="00696021"/>
    <w:rsid w:val="006B79EA"/>
    <w:rsid w:val="006C2F4E"/>
    <w:rsid w:val="006D2FFB"/>
    <w:rsid w:val="006F6367"/>
    <w:rsid w:val="00700A97"/>
    <w:rsid w:val="00750BCA"/>
    <w:rsid w:val="007575E4"/>
    <w:rsid w:val="00762701"/>
    <w:rsid w:val="007A2BBA"/>
    <w:rsid w:val="007A7FDE"/>
    <w:rsid w:val="007B2F44"/>
    <w:rsid w:val="007B3215"/>
    <w:rsid w:val="007F6483"/>
    <w:rsid w:val="00837CDD"/>
    <w:rsid w:val="00852F33"/>
    <w:rsid w:val="008568DB"/>
    <w:rsid w:val="008749F9"/>
    <w:rsid w:val="00883993"/>
    <w:rsid w:val="00887AEF"/>
    <w:rsid w:val="008933B5"/>
    <w:rsid w:val="00894D1E"/>
    <w:rsid w:val="008A3136"/>
    <w:rsid w:val="008B60FD"/>
    <w:rsid w:val="008C2926"/>
    <w:rsid w:val="008D1962"/>
    <w:rsid w:val="008D1B98"/>
    <w:rsid w:val="008E3CC8"/>
    <w:rsid w:val="00913310"/>
    <w:rsid w:val="00917A28"/>
    <w:rsid w:val="00932136"/>
    <w:rsid w:val="0094733F"/>
    <w:rsid w:val="00952664"/>
    <w:rsid w:val="00961242"/>
    <w:rsid w:val="00970574"/>
    <w:rsid w:val="0097071E"/>
    <w:rsid w:val="00975D70"/>
    <w:rsid w:val="009877CF"/>
    <w:rsid w:val="009E0DEE"/>
    <w:rsid w:val="00A06B16"/>
    <w:rsid w:val="00A15303"/>
    <w:rsid w:val="00A36875"/>
    <w:rsid w:val="00A42951"/>
    <w:rsid w:val="00A54092"/>
    <w:rsid w:val="00A5544D"/>
    <w:rsid w:val="00A71707"/>
    <w:rsid w:val="00A95936"/>
    <w:rsid w:val="00AB18A3"/>
    <w:rsid w:val="00AD3991"/>
    <w:rsid w:val="00AD523F"/>
    <w:rsid w:val="00AD6B08"/>
    <w:rsid w:val="00AE2174"/>
    <w:rsid w:val="00AE34C7"/>
    <w:rsid w:val="00AF4E16"/>
    <w:rsid w:val="00AF5A35"/>
    <w:rsid w:val="00B04F62"/>
    <w:rsid w:val="00B1520A"/>
    <w:rsid w:val="00B37963"/>
    <w:rsid w:val="00B5609F"/>
    <w:rsid w:val="00B7338F"/>
    <w:rsid w:val="00B733AE"/>
    <w:rsid w:val="00B93754"/>
    <w:rsid w:val="00BA3F5F"/>
    <w:rsid w:val="00BC2C0B"/>
    <w:rsid w:val="00BD5D92"/>
    <w:rsid w:val="00C34E10"/>
    <w:rsid w:val="00C40690"/>
    <w:rsid w:val="00C56739"/>
    <w:rsid w:val="00C873DE"/>
    <w:rsid w:val="00CC3E20"/>
    <w:rsid w:val="00CF0DF1"/>
    <w:rsid w:val="00CF4DCD"/>
    <w:rsid w:val="00D04881"/>
    <w:rsid w:val="00D05868"/>
    <w:rsid w:val="00D07E70"/>
    <w:rsid w:val="00D234A3"/>
    <w:rsid w:val="00D417B9"/>
    <w:rsid w:val="00D47926"/>
    <w:rsid w:val="00D531BD"/>
    <w:rsid w:val="00D609FC"/>
    <w:rsid w:val="00D76C04"/>
    <w:rsid w:val="00D773E5"/>
    <w:rsid w:val="00D84FDD"/>
    <w:rsid w:val="00D90FDD"/>
    <w:rsid w:val="00DA0B6F"/>
    <w:rsid w:val="00DC48F1"/>
    <w:rsid w:val="00DC769E"/>
    <w:rsid w:val="00E24325"/>
    <w:rsid w:val="00E94491"/>
    <w:rsid w:val="00EA15E7"/>
    <w:rsid w:val="00EE4A3B"/>
    <w:rsid w:val="00EE679D"/>
    <w:rsid w:val="00EF74AC"/>
    <w:rsid w:val="00F05645"/>
    <w:rsid w:val="00F2516B"/>
    <w:rsid w:val="00F30F70"/>
    <w:rsid w:val="00F42572"/>
    <w:rsid w:val="00F62017"/>
    <w:rsid w:val="00FA06B6"/>
    <w:rsid w:val="00FA4770"/>
    <w:rsid w:val="00FC3F10"/>
    <w:rsid w:val="00FD7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31EDC6"/>
  <w15:docId w15:val="{2C25C978-0FFB-40F1-ADB6-30AC03153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D609FC"/>
    <w:pPr>
      <w:keepNext/>
      <w:tabs>
        <w:tab w:val="center" w:pos="1701"/>
      </w:tabs>
      <w:autoSpaceDE w:val="0"/>
      <w:autoSpaceDN w:val="0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E3CC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D609FC"/>
    <w:pPr>
      <w:keepNext/>
      <w:autoSpaceDE w:val="0"/>
      <w:autoSpaceDN w:val="0"/>
      <w:spacing w:after="0" w:line="240" w:lineRule="auto"/>
      <w:outlineLvl w:val="4"/>
    </w:pPr>
    <w:rPr>
      <w:rFonts w:ascii="Times New Roman" w:eastAsia="Times New Roman" w:hAnsi="Times New Roman" w:cs="Times New Roman"/>
      <w:sz w:val="28"/>
      <w:szCs w:val="28"/>
      <w:vertAlign w:val="superscript"/>
    </w:rPr>
  </w:style>
  <w:style w:type="paragraph" w:styleId="Nagwek6">
    <w:name w:val="heading 6"/>
    <w:basedOn w:val="Normalny"/>
    <w:next w:val="Normalny"/>
    <w:link w:val="Nagwek6Znak"/>
    <w:qFormat/>
    <w:rsid w:val="00D609FC"/>
    <w:pPr>
      <w:keepNext/>
      <w:autoSpaceDE w:val="0"/>
      <w:autoSpaceDN w:val="0"/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36"/>
      <w:szCs w:val="36"/>
      <w:vertAlign w:val="superscript"/>
    </w:rPr>
  </w:style>
  <w:style w:type="paragraph" w:styleId="Nagwek8">
    <w:name w:val="heading 8"/>
    <w:basedOn w:val="Normalny"/>
    <w:next w:val="Normalny"/>
    <w:link w:val="Nagwek8Znak"/>
    <w:qFormat/>
    <w:rsid w:val="00D609FC"/>
    <w:pPr>
      <w:keepNext/>
      <w:tabs>
        <w:tab w:val="center" w:pos="1701"/>
      </w:tabs>
      <w:autoSpaceDE w:val="0"/>
      <w:autoSpaceDN w:val="0"/>
      <w:spacing w:after="0" w:line="360" w:lineRule="auto"/>
      <w:outlineLvl w:val="7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unhideWhenUsed/>
    <w:rsid w:val="003D0E6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3D0E6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D0E6C"/>
    <w:rPr>
      <w:vertAlign w:val="superscript"/>
    </w:rPr>
  </w:style>
  <w:style w:type="table" w:styleId="Tabela-Siatka">
    <w:name w:val="Table Grid"/>
    <w:basedOn w:val="Standardowy"/>
    <w:uiPriority w:val="59"/>
    <w:rsid w:val="00975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D609FC"/>
    <w:rPr>
      <w:rFonts w:ascii="Times New Roman" w:eastAsia="Times New Roman" w:hAnsi="Times New Roman" w:cs="Times New Roman"/>
      <w:b/>
      <w:bCs/>
      <w:sz w:val="20"/>
      <w:szCs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609FC"/>
    <w:rPr>
      <w:rFonts w:ascii="Times New Roman" w:eastAsia="Times New Roman" w:hAnsi="Times New Roman" w:cs="Times New Roman"/>
      <w:sz w:val="28"/>
      <w:szCs w:val="28"/>
      <w:vertAlign w:val="superscript"/>
      <w:lang w:eastAsia="pl-PL"/>
    </w:rPr>
  </w:style>
  <w:style w:type="character" w:customStyle="1" w:styleId="Nagwek6Znak">
    <w:name w:val="Nagłówek 6 Znak"/>
    <w:basedOn w:val="Domylnaczcionkaakapitu"/>
    <w:link w:val="Nagwek6"/>
    <w:rsid w:val="00D609FC"/>
    <w:rPr>
      <w:rFonts w:ascii="Times New Roman" w:eastAsia="Times New Roman" w:hAnsi="Times New Roman" w:cs="Times New Roman"/>
      <w:b/>
      <w:bCs/>
      <w:sz w:val="36"/>
      <w:szCs w:val="36"/>
      <w:vertAlign w:val="superscript"/>
      <w:lang w:eastAsia="pl-PL"/>
    </w:rPr>
  </w:style>
  <w:style w:type="character" w:customStyle="1" w:styleId="Nagwek8Znak">
    <w:name w:val="Nagłówek 8 Znak"/>
    <w:basedOn w:val="Domylnaczcionkaakapitu"/>
    <w:link w:val="Nagwek8"/>
    <w:rsid w:val="00D609FC"/>
    <w:rPr>
      <w:rFonts w:ascii="Times New Roman" w:eastAsia="Times New Roman" w:hAnsi="Times New Roman" w:cs="Times New Roman"/>
      <w:b/>
      <w:bCs/>
      <w:sz w:val="20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D609FC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D609FC"/>
    <w:rPr>
      <w:rFonts w:ascii="Times New Roman" w:eastAsia="Times New Roman" w:hAnsi="Times New Roman" w:cs="Times New Roman"/>
      <w:b/>
      <w:bCs/>
      <w:sz w:val="20"/>
      <w:szCs w:val="24"/>
      <w:lang w:eastAsia="pl-PL"/>
    </w:rPr>
  </w:style>
  <w:style w:type="paragraph" w:styleId="Zwykytekst">
    <w:name w:val="Plain Text"/>
    <w:basedOn w:val="Normalny"/>
    <w:link w:val="ZwykytekstZnak"/>
    <w:semiHidden/>
    <w:rsid w:val="00D609F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semiHidden/>
    <w:rsid w:val="00D609FC"/>
    <w:rPr>
      <w:rFonts w:ascii="Courier New" w:eastAsia="Times New Roman" w:hAnsi="Courier New" w:cs="Courier New"/>
      <w:sz w:val="20"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D609FC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D609F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6F6367"/>
    <w:pPr>
      <w:ind w:left="720"/>
      <w:contextualSpacing/>
    </w:pPr>
  </w:style>
  <w:style w:type="paragraph" w:styleId="Tekstpodstawowywcity3">
    <w:name w:val="Body Text Indent 3"/>
    <w:basedOn w:val="Normalny"/>
    <w:link w:val="Tekstpodstawowywcity3Znak"/>
    <w:uiPriority w:val="99"/>
    <w:unhideWhenUsed/>
    <w:rsid w:val="004B3893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rsid w:val="004B3893"/>
    <w:rPr>
      <w:sz w:val="16"/>
      <w:szCs w:val="16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E3C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zodstpw">
    <w:name w:val="No Spacing"/>
    <w:uiPriority w:val="1"/>
    <w:qFormat/>
    <w:rsid w:val="001A2F7F"/>
    <w:pPr>
      <w:spacing w:after="0" w:line="240" w:lineRule="auto"/>
    </w:pPr>
  </w:style>
  <w:style w:type="character" w:customStyle="1" w:styleId="small">
    <w:name w:val="small"/>
    <w:basedOn w:val="Domylnaczcionkaakapitu"/>
    <w:rsid w:val="005509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52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372F70-5A0D-4489-A620-14E825204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Michał Nowicki</cp:lastModifiedBy>
  <cp:revision>2</cp:revision>
  <dcterms:created xsi:type="dcterms:W3CDTF">2024-04-08T06:59:00Z</dcterms:created>
  <dcterms:modified xsi:type="dcterms:W3CDTF">2024-04-08T06:59:00Z</dcterms:modified>
</cp:coreProperties>
</file>